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1BF1B26A" w:rsidR="00E47B24" w:rsidRPr="00BF5A4F" w:rsidRDefault="00E47B24" w:rsidP="001B635C">
      <w:pPr>
        <w:pStyle w:val="Heading1"/>
        <w:jc w:val="center"/>
        <w:rPr>
          <w:color w:val="1F3864" w:themeColor="accent1" w:themeShade="80"/>
        </w:rPr>
      </w:pPr>
      <w:r w:rsidRPr="00BF5A4F">
        <w:rPr>
          <w:color w:val="1F3864" w:themeColor="accent1" w:themeShade="80"/>
        </w:rPr>
        <w:t xml:space="preserve">CHAPTER </w:t>
      </w:r>
      <w:r w:rsidR="00161F22" w:rsidRPr="00BF5A4F">
        <w:rPr>
          <w:color w:val="1F3864" w:themeColor="accent1" w:themeShade="80"/>
        </w:rPr>
        <w:t>1</w:t>
      </w:r>
      <w:r w:rsidRPr="00BF5A4F">
        <w:rPr>
          <w:color w:val="1F3864" w:themeColor="accent1" w:themeShade="80"/>
        </w:rPr>
        <w:t xml:space="preserve">: </w:t>
      </w:r>
      <w:r w:rsidR="00BF5A4F" w:rsidRPr="00BF5A4F">
        <w:rPr>
          <w:color w:val="1F3864" w:themeColor="accent1" w:themeShade="80"/>
        </w:rPr>
        <w:t>Introduction to Machine Learning with TensorFlow</w:t>
      </w:r>
    </w:p>
    <w:p w14:paraId="1547B728" w14:textId="77777777" w:rsidR="00E47B24" w:rsidRDefault="00E47B24" w:rsidP="00E47B24"/>
    <w:p w14:paraId="5480898F" w14:textId="5E863F9A" w:rsidR="00437D3C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verview</w:t>
      </w:r>
    </w:p>
    <w:p w14:paraId="5F42CD56" w14:textId="0EA5DDD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</w:t>
      </w:r>
    </w:p>
    <w:p w14:paraId="0C3D4B05" w14:textId="05D991E2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mplementing Artificial Neural Networks in TensorFlow</w:t>
      </w:r>
    </w:p>
    <w:p w14:paraId="06BE38D0" w14:textId="4237B3F8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dvantages of TensorFlow</w:t>
      </w:r>
    </w:p>
    <w:p w14:paraId="38F2C3B7" w14:textId="599850D6" w:rsidR="00BF5A4F" w:rsidRDefault="00BF5A4F" w:rsidP="00BF5A4F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Disa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dvantages of TensorFlow</w:t>
      </w:r>
    </w:p>
    <w:p w14:paraId="6E001BB7" w14:textId="2301EF3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he TensorFlow Library in Python</w:t>
      </w:r>
    </w:p>
    <w:p w14:paraId="1C43E2E9" w14:textId="765AA060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1.01: Verifying Your Version of TensorFlow</w:t>
      </w:r>
    </w:p>
    <w:p w14:paraId="0DC78C26" w14:textId="3411CFB7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 to Tensors</w:t>
      </w:r>
    </w:p>
    <w:p w14:paraId="2A5A77BF" w14:textId="3A32602B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calars, Vectors, Matrices, and Tensors</w:t>
      </w:r>
    </w:p>
    <w:p w14:paraId="39A03188" w14:textId="08E46F58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1.02: Cresting Scalars, Vectors,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Matrices, and Tensors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in TensorFlow</w:t>
      </w:r>
    </w:p>
    <w:p w14:paraId="3E904B93" w14:textId="0D2B758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ensor Addition</w:t>
      </w:r>
    </w:p>
    <w:p w14:paraId="57499217" w14:textId="4B61B312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1.03: Performing Tensor Addition in TensorFlow</w:t>
      </w:r>
    </w:p>
    <w:p w14:paraId="7E1F87E9" w14:textId="19A8894C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1.01: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erforming Tensor Addition in TensorFlow</w:t>
      </w:r>
    </w:p>
    <w:p w14:paraId="71A7DC15" w14:textId="682F3D74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Reshaping</w:t>
      </w:r>
    </w:p>
    <w:p w14:paraId="77557D7A" w14:textId="40659855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ensor Transposition</w:t>
      </w:r>
    </w:p>
    <w:p w14:paraId="5685A0B2" w14:textId="731D87C5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1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: Performing Tensor Reshaping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and Transposition </w:t>
      </w:r>
      <w:r w:rsidRPr="00BC5B44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 TensorFlow</w:t>
      </w:r>
    </w:p>
    <w:p w14:paraId="1491C13C" w14:textId="15641FEB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ity 1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: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Performing Tensor Reshaping and Transposition </w:t>
      </w:r>
      <w:r w:rsidRPr="00BC5B44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 TensorFlow</w:t>
      </w:r>
    </w:p>
    <w:p w14:paraId="3D2946CC" w14:textId="1AB62048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ensor Multiplication</w:t>
      </w:r>
    </w:p>
    <w:p w14:paraId="73759993" w14:textId="43B3B7DE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1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5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: Performing Tensor Multiplication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</w:t>
      </w:r>
      <w:r w:rsidRPr="00BC5B44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 TensorFlow</w:t>
      </w:r>
    </w:p>
    <w:p w14:paraId="0E76B02C" w14:textId="0F63BCC6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ptimization</w:t>
      </w:r>
    </w:p>
    <w:p w14:paraId="004DB0BB" w14:textId="0D9BE05C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Forward Propagation</w:t>
      </w:r>
    </w:p>
    <w:p w14:paraId="579A53F8" w14:textId="42E34DB3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ackward Propagation</w:t>
      </w:r>
    </w:p>
    <w:p w14:paraId="2528A7E4" w14:textId="3F8E1E3E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earning Optimal Parameters</w:t>
      </w:r>
    </w:p>
    <w:p w14:paraId="4A2B07F7" w14:textId="3EA5CF5D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ptimizers in TensorFlow</w:t>
      </w:r>
    </w:p>
    <w:p w14:paraId="7A10F7AD" w14:textId="22602954" w:rsidR="00BC5B44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ation Functions</w:t>
      </w:r>
    </w:p>
    <w:p w14:paraId="2D140473" w14:textId="77777777" w:rsid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ity 1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pplying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ation Functions</w:t>
      </w:r>
    </w:p>
    <w:p w14:paraId="5E1E423F" w14:textId="515F8182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qgUAmtRHpSwAAAA="/>
  </w:docVars>
  <w:rsids>
    <w:rsidRoot w:val="00E47B24"/>
    <w:rsid w:val="0004049A"/>
    <w:rsid w:val="00161F22"/>
    <w:rsid w:val="001B635C"/>
    <w:rsid w:val="00233DCE"/>
    <w:rsid w:val="00437D3C"/>
    <w:rsid w:val="005326F1"/>
    <w:rsid w:val="008C6FDD"/>
    <w:rsid w:val="00955869"/>
    <w:rsid w:val="00BC5B44"/>
    <w:rsid w:val="00BF5A4F"/>
    <w:rsid w:val="00E4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3</cp:revision>
  <dcterms:created xsi:type="dcterms:W3CDTF">2022-03-27T17:30:00Z</dcterms:created>
  <dcterms:modified xsi:type="dcterms:W3CDTF">2022-07-07T16:44:00Z</dcterms:modified>
</cp:coreProperties>
</file>